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AB11" w14:textId="77777777" w:rsidR="00CD24B3" w:rsidRDefault="00D7173E">
      <w:pPr>
        <w:pStyle w:val="BodyText"/>
        <w:spacing w:before="0"/>
        <w:ind w:left="783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341D2E69" wp14:editId="5E8A441D">
            <wp:extent cx="3065573" cy="120015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5573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88FCD" w14:textId="77777777" w:rsidR="00CD24B3" w:rsidRDefault="00CD24B3">
      <w:pPr>
        <w:pStyle w:val="BodyText"/>
        <w:rPr>
          <w:rFonts w:ascii="Times New Roman"/>
          <w:sz w:val="25"/>
        </w:rPr>
      </w:pPr>
    </w:p>
    <w:p w14:paraId="315120A1" w14:textId="362392CF" w:rsidR="00D97B90" w:rsidRPr="00720C77" w:rsidRDefault="00D7173E" w:rsidP="00720C77">
      <w:pPr>
        <w:shd w:val="clear" w:color="auto" w:fill="7A9C1C" w:themeFill="background1"/>
        <w:tabs>
          <w:tab w:val="left" w:pos="832"/>
          <w:tab w:val="left" w:pos="12239"/>
        </w:tabs>
        <w:spacing w:before="144"/>
        <w:rPr>
          <w:b/>
          <w:color w:val="FFFFFF"/>
          <w:sz w:val="28"/>
          <w:shd w:val="clear" w:color="auto" w:fill="336633"/>
        </w:rPr>
      </w:pPr>
      <w:r w:rsidRPr="00720C77">
        <w:rPr>
          <w:b/>
          <w:color w:val="FFFFFF"/>
          <w:w w:val="112"/>
          <w:sz w:val="28"/>
          <w:shd w:val="clear" w:color="auto" w:fill="336633"/>
        </w:rPr>
        <w:t xml:space="preserve"> </w:t>
      </w:r>
      <w:r w:rsidR="00D97B90" w:rsidRPr="00720C77">
        <w:rPr>
          <w:b/>
          <w:color w:val="FFFFFF"/>
          <w:sz w:val="28"/>
          <w:shd w:val="clear" w:color="auto" w:fill="336633"/>
        </w:rPr>
        <w:t>The Dr. Leon L. Haley</w:t>
      </w:r>
      <w:r w:rsidR="001738D2" w:rsidRPr="00720C77">
        <w:rPr>
          <w:b/>
          <w:color w:val="FFFFFF"/>
          <w:sz w:val="28"/>
          <w:shd w:val="clear" w:color="auto" w:fill="336633"/>
        </w:rPr>
        <w:t>,</w:t>
      </w:r>
      <w:r w:rsidR="00D97B90" w:rsidRPr="00720C77">
        <w:rPr>
          <w:b/>
          <w:color w:val="FFFFFF"/>
          <w:sz w:val="28"/>
          <w:shd w:val="clear" w:color="auto" w:fill="336633"/>
        </w:rPr>
        <w:t xml:space="preserve"> Jr. Bridge to the Future </w:t>
      </w:r>
      <w:r w:rsidR="001738D2" w:rsidRPr="00720C77">
        <w:rPr>
          <w:b/>
          <w:color w:val="FFFFFF"/>
          <w:sz w:val="28"/>
          <w:shd w:val="clear" w:color="auto" w:fill="336633"/>
        </w:rPr>
        <w:t xml:space="preserve">of Emergency Medicine </w:t>
      </w:r>
      <w:r w:rsidR="00D97B90" w:rsidRPr="00720C77">
        <w:rPr>
          <w:b/>
          <w:color w:val="FFFFFF"/>
          <w:sz w:val="28"/>
          <w:shd w:val="clear" w:color="auto" w:fill="336633"/>
        </w:rPr>
        <w:t xml:space="preserve">Academy                                                                                                </w:t>
      </w:r>
    </w:p>
    <w:p w14:paraId="4E01A980" w14:textId="09F90568" w:rsidR="00CD24B3" w:rsidRPr="00720C77" w:rsidRDefault="00FF5A33" w:rsidP="00720C77">
      <w:pPr>
        <w:shd w:val="clear" w:color="auto" w:fill="7A9C1C" w:themeFill="background1"/>
        <w:tabs>
          <w:tab w:val="left" w:pos="832"/>
          <w:tab w:val="left" w:pos="12239"/>
        </w:tabs>
        <w:spacing w:before="144"/>
        <w:rPr>
          <w:b/>
          <w:sz w:val="28"/>
        </w:rPr>
      </w:pPr>
      <w:r w:rsidRPr="00720C77">
        <w:rPr>
          <w:b/>
          <w:color w:val="FFFFFF"/>
          <w:sz w:val="28"/>
          <w:shd w:val="clear" w:color="auto" w:fill="336633"/>
        </w:rPr>
        <w:t xml:space="preserve"> </w:t>
      </w:r>
      <w:r w:rsidR="00D7173E" w:rsidRPr="00720C77">
        <w:rPr>
          <w:b/>
          <w:color w:val="FFFFFF"/>
          <w:spacing w:val="-5"/>
          <w:w w:val="95"/>
          <w:sz w:val="28"/>
          <w:shd w:val="clear" w:color="auto" w:fill="336633"/>
        </w:rPr>
        <w:t>APPLICATION</w:t>
      </w:r>
      <w:r w:rsidR="00D7173E" w:rsidRPr="00720C77">
        <w:rPr>
          <w:b/>
          <w:color w:val="FFFFFF"/>
          <w:spacing w:val="-15"/>
          <w:w w:val="95"/>
          <w:sz w:val="28"/>
          <w:shd w:val="clear" w:color="auto" w:fill="336633"/>
        </w:rPr>
        <w:t xml:space="preserve"> </w:t>
      </w:r>
      <w:r w:rsidR="00D7173E" w:rsidRPr="00720C77">
        <w:rPr>
          <w:b/>
          <w:color w:val="FFFFFF"/>
          <w:spacing w:val="-4"/>
          <w:w w:val="95"/>
          <w:sz w:val="28"/>
          <w:shd w:val="clear" w:color="auto" w:fill="336633"/>
        </w:rPr>
        <w:t>FORM</w:t>
      </w:r>
      <w:r w:rsidR="00D7173E" w:rsidRPr="00720C77">
        <w:rPr>
          <w:b/>
          <w:color w:val="FFFFFF"/>
          <w:spacing w:val="-4"/>
          <w:sz w:val="28"/>
          <w:shd w:val="clear" w:color="auto" w:fill="336633"/>
        </w:rPr>
        <w:tab/>
      </w:r>
    </w:p>
    <w:p w14:paraId="30D0816C" w14:textId="77777777" w:rsidR="00CD24B3" w:rsidRDefault="00CD24B3">
      <w:pPr>
        <w:pStyle w:val="BodyText"/>
        <w:spacing w:before="8"/>
        <w:rPr>
          <w:rFonts w:ascii="Arial Narrow"/>
          <w:b/>
          <w:sz w:val="23"/>
        </w:rPr>
      </w:pPr>
    </w:p>
    <w:p w14:paraId="4A01D19E" w14:textId="3A220BDC" w:rsidR="00CD24B3" w:rsidRDefault="00D7173E" w:rsidP="00720C77">
      <w:pPr>
        <w:pStyle w:val="Heading1"/>
        <w:tabs>
          <w:tab w:val="left" w:pos="7099"/>
        </w:tabs>
        <w:spacing w:before="94" w:after="240" w:line="480" w:lineRule="auto"/>
        <w:ind w:left="1427" w:right="5126"/>
        <w:jc w:val="both"/>
      </w:pPr>
      <w:r>
        <w:t>Name:</w:t>
      </w:r>
      <w:r>
        <w:rPr>
          <w:u w:val="single"/>
        </w:rPr>
        <w:tab/>
      </w:r>
      <w:r>
        <w:t xml:space="preserve"> Email:</w:t>
      </w:r>
      <w:r>
        <w:rPr>
          <w:u w:val="single"/>
        </w:rPr>
        <w:tab/>
      </w:r>
      <w:r>
        <w:t xml:space="preserve"> Phone</w:t>
      </w:r>
      <w:r>
        <w:rPr>
          <w:spacing w:val="-3"/>
        </w:rPr>
        <w:t xml:space="preserve"> </w:t>
      </w:r>
      <w:r>
        <w:t>Number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 w:rsidR="008813AA">
        <w:rPr>
          <w:u w:val="single"/>
        </w:rPr>
        <w:t xml:space="preserve">                                                                </w:t>
      </w:r>
    </w:p>
    <w:p w14:paraId="2C2CBD74" w14:textId="0FCDA80C" w:rsidR="00B7581B" w:rsidRDefault="00FF5A33" w:rsidP="00720C77">
      <w:pPr>
        <w:tabs>
          <w:tab w:val="left" w:pos="8100"/>
        </w:tabs>
        <w:spacing w:after="240" w:line="412" w:lineRule="auto"/>
        <w:ind w:left="1426" w:right="4137"/>
        <w:jc w:val="both"/>
        <w:rPr>
          <w:b/>
        </w:rPr>
      </w:pPr>
      <w:r>
        <w:rPr>
          <w:b/>
        </w:rPr>
        <w:t>Medical School</w:t>
      </w:r>
      <w:r w:rsidR="00D7173E">
        <w:rPr>
          <w:b/>
        </w:rPr>
        <w:t xml:space="preserve">: </w:t>
      </w:r>
      <w:r w:rsidR="00D7173E">
        <w:rPr>
          <w:b/>
          <w:u w:val="single"/>
        </w:rPr>
        <w:t xml:space="preserve"> </w:t>
      </w:r>
      <w:r w:rsidR="008813AA">
        <w:rPr>
          <w:b/>
          <w:u w:val="single"/>
        </w:rPr>
        <w:t xml:space="preserve">                                                                               </w:t>
      </w:r>
      <w:r w:rsidR="00D7173E">
        <w:rPr>
          <w:b/>
        </w:rPr>
        <w:t xml:space="preserve">  </w:t>
      </w:r>
    </w:p>
    <w:p w14:paraId="5B7B5611" w14:textId="77777777" w:rsidR="00720C77" w:rsidRDefault="00B7581B" w:rsidP="00720C77">
      <w:pPr>
        <w:tabs>
          <w:tab w:val="left" w:pos="8100"/>
        </w:tabs>
        <w:spacing w:after="240" w:line="360" w:lineRule="auto"/>
        <w:ind w:left="1426" w:right="4137"/>
        <w:rPr>
          <w:b/>
          <w:u w:val="single"/>
        </w:rPr>
      </w:pPr>
      <w:r>
        <w:rPr>
          <w:b/>
        </w:rPr>
        <w:t>Name of Supporting Dean</w:t>
      </w:r>
      <w:r w:rsidR="00184B39">
        <w:rPr>
          <w:b/>
        </w:rPr>
        <w:t xml:space="preserve"> (e.g., </w:t>
      </w:r>
      <w:r w:rsidR="00981B0B">
        <w:rPr>
          <w:b/>
        </w:rPr>
        <w:t>Diversity Equity and Inclusion or Medical</w:t>
      </w:r>
      <w:r w:rsidR="00184B39">
        <w:rPr>
          <w:b/>
        </w:rPr>
        <w:t xml:space="preserve"> E</w:t>
      </w:r>
      <w:r w:rsidR="00981B0B">
        <w:rPr>
          <w:b/>
        </w:rPr>
        <w:t>ducation</w:t>
      </w:r>
      <w:r w:rsidR="00184B39">
        <w:rPr>
          <w:b/>
        </w:rPr>
        <w:t xml:space="preserve">) </w:t>
      </w:r>
      <w:r>
        <w:rPr>
          <w:b/>
        </w:rPr>
        <w:t>__________________________________</w:t>
      </w:r>
      <w:r w:rsidR="008813AA">
        <w:rPr>
          <w:b/>
          <w:u w:val="single"/>
        </w:rPr>
        <w:t xml:space="preserve">         </w:t>
      </w:r>
    </w:p>
    <w:p w14:paraId="2C0F8FF8" w14:textId="1372C014" w:rsidR="00B7581B" w:rsidRDefault="00720C77" w:rsidP="00720C77">
      <w:pPr>
        <w:tabs>
          <w:tab w:val="left" w:pos="8100"/>
        </w:tabs>
        <w:spacing w:after="240"/>
        <w:ind w:left="1426" w:right="4137"/>
        <w:jc w:val="both"/>
        <w:rPr>
          <w:b/>
        </w:rPr>
      </w:pPr>
      <w:r>
        <w:rPr>
          <w:b/>
        </w:rPr>
        <w:t>Dean/Associate Dean Name: ______________________________</w:t>
      </w:r>
    </w:p>
    <w:p w14:paraId="2AE32976" w14:textId="2AD4E8CE" w:rsidR="00D7173E" w:rsidRDefault="00B7581B" w:rsidP="00B7581B">
      <w:pPr>
        <w:tabs>
          <w:tab w:val="left" w:pos="8100"/>
        </w:tabs>
        <w:ind w:left="1426" w:right="4137"/>
        <w:jc w:val="both"/>
        <w:rPr>
          <w:b/>
        </w:rPr>
      </w:pPr>
      <w:r>
        <w:rPr>
          <w:b/>
        </w:rPr>
        <w:t>Dean/Associate Dean Email: _____________________________</w:t>
      </w:r>
      <w:r w:rsidR="008813AA">
        <w:rPr>
          <w:b/>
          <w:u w:val="single"/>
        </w:rPr>
        <w:t xml:space="preserve">  </w:t>
      </w:r>
      <w:r w:rsidR="00D7173E">
        <w:rPr>
          <w:b/>
        </w:rPr>
        <w:t xml:space="preserve">                                                 </w:t>
      </w:r>
    </w:p>
    <w:p w14:paraId="44F08F23" w14:textId="77777777" w:rsidR="00CD24B3" w:rsidRDefault="00CD24B3">
      <w:pPr>
        <w:pStyle w:val="BodyText"/>
        <w:spacing w:before="0"/>
        <w:rPr>
          <w:sz w:val="24"/>
        </w:rPr>
      </w:pPr>
    </w:p>
    <w:p w14:paraId="41570C64" w14:textId="78F85C21" w:rsidR="00B7581B" w:rsidRPr="00B7581B" w:rsidRDefault="00B7581B" w:rsidP="00B7581B">
      <w:pPr>
        <w:rPr>
          <w:rFonts w:eastAsia="Calibri"/>
          <w:b/>
          <w:bCs/>
          <w:lang w:bidi="ar-SA"/>
        </w:rPr>
      </w:pPr>
      <w:r>
        <w:rPr>
          <w:sz w:val="29"/>
        </w:rPr>
        <w:tab/>
      </w:r>
      <w:r>
        <w:rPr>
          <w:sz w:val="29"/>
        </w:rPr>
        <w:tab/>
      </w:r>
      <w:r w:rsidRPr="00B7581B">
        <w:rPr>
          <w:rFonts w:eastAsia="Calibri"/>
          <w:b/>
          <w:bCs/>
          <w:lang w:bidi="ar-SA"/>
        </w:rPr>
        <w:t>Demographics</w:t>
      </w:r>
      <w:r>
        <w:rPr>
          <w:rFonts w:eastAsia="Calibri"/>
          <w:b/>
          <w:bCs/>
          <w:lang w:bidi="ar-SA"/>
        </w:rPr>
        <w:t>:</w:t>
      </w:r>
    </w:p>
    <w:p w14:paraId="43834054" w14:textId="77777777" w:rsidR="00B7581B" w:rsidRPr="00B7581B" w:rsidRDefault="00B7581B" w:rsidP="00B7581B">
      <w:pPr>
        <w:widowControl/>
        <w:autoSpaceDE/>
        <w:autoSpaceDN/>
        <w:spacing w:line="259" w:lineRule="auto"/>
        <w:rPr>
          <w:rFonts w:eastAsia="Calibri"/>
          <w:lang w:bidi="ar-SA"/>
        </w:rPr>
      </w:pPr>
    </w:p>
    <w:p w14:paraId="3E9E772A" w14:textId="77777777" w:rsidR="00CF67A0" w:rsidRDefault="00B7581B" w:rsidP="00CF67A0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I identify myself as:</w:t>
      </w:r>
    </w:p>
    <w:p w14:paraId="39A15A60" w14:textId="77777777" w:rsid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="00B7581B" w:rsidRPr="00CF67A0">
        <w:rPr>
          <w:rFonts w:eastAsia="Calibri"/>
          <w:lang w:bidi="ar-SA"/>
        </w:rPr>
        <w:t>Male</w:t>
      </w:r>
    </w:p>
    <w:p w14:paraId="71A1A0C4" w14:textId="77777777" w:rsid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="00B7581B" w:rsidRPr="00B7581B">
        <w:rPr>
          <w:rFonts w:eastAsia="Calibri"/>
          <w:lang w:bidi="ar-SA"/>
        </w:rPr>
        <w:t>Female</w:t>
      </w:r>
      <w:r>
        <w:rPr>
          <w:rFonts w:eastAsia="Calibri"/>
          <w:lang w:bidi="ar-SA"/>
        </w:rPr>
        <w:t xml:space="preserve"> </w:t>
      </w:r>
    </w:p>
    <w:p w14:paraId="4F3E918B" w14:textId="60A17622" w:rsidR="00B7581B" w:rsidRPr="00B7581B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  <w:t>N</w:t>
      </w:r>
      <w:r w:rsidR="00B7581B" w:rsidRPr="00B7581B">
        <w:rPr>
          <w:rFonts w:eastAsia="Calibri"/>
          <w:lang w:bidi="ar-SA"/>
        </w:rPr>
        <w:t>on-binary</w:t>
      </w:r>
    </w:p>
    <w:p w14:paraId="371C708A" w14:textId="77777777" w:rsidR="00B7581B" w:rsidRPr="00B7581B" w:rsidRDefault="00B7581B" w:rsidP="00B7581B">
      <w:pPr>
        <w:widowControl/>
        <w:autoSpaceDE/>
        <w:autoSpaceDN/>
        <w:spacing w:line="259" w:lineRule="auto"/>
        <w:ind w:left="2700"/>
        <w:contextualSpacing/>
        <w:rPr>
          <w:rFonts w:eastAsia="Calibri"/>
          <w:lang w:bidi="ar-SA"/>
        </w:rPr>
      </w:pPr>
    </w:p>
    <w:p w14:paraId="59163892" w14:textId="73B5B4A8" w:rsidR="00B7581B" w:rsidRDefault="00B7581B" w:rsidP="00B7581B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The following best describes my ethnicity:</w:t>
      </w:r>
    </w:p>
    <w:p w14:paraId="5F3753A1" w14:textId="2455B22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merican Indian or Alaska Native</w:t>
      </w:r>
    </w:p>
    <w:p w14:paraId="68903123" w14:textId="7B10673D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 xml:space="preserve">Tribal Affiliation: </w:t>
      </w:r>
      <w:r>
        <w:rPr>
          <w:rFonts w:eastAsia="Calibri"/>
          <w:lang w:bidi="ar-SA"/>
        </w:rPr>
        <w:t>_____________________</w:t>
      </w:r>
    </w:p>
    <w:p w14:paraId="7EB9E9E5" w14:textId="014DB40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sian</w:t>
      </w:r>
    </w:p>
    <w:p w14:paraId="3D4F02C2" w14:textId="31BA526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hinese</w:t>
      </w:r>
    </w:p>
    <w:p w14:paraId="1B299D07" w14:textId="62F8678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Filipino</w:t>
      </w:r>
    </w:p>
    <w:p w14:paraId="2679D323" w14:textId="6A4EB21E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Indonesian</w:t>
      </w:r>
    </w:p>
    <w:p w14:paraId="2AA5A508" w14:textId="64074F54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Japanese</w:t>
      </w:r>
    </w:p>
    <w:p w14:paraId="2FB8EA0A" w14:textId="1D1048D1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Indian</w:t>
      </w:r>
    </w:p>
    <w:p w14:paraId="63F75C12" w14:textId="11B19B21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Korean</w:t>
      </w:r>
    </w:p>
    <w:p w14:paraId="23940199" w14:textId="370714FE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Bangladeshi</w:t>
      </w:r>
    </w:p>
    <w:p w14:paraId="000E0302" w14:textId="61FB8A1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ambodian</w:t>
      </w:r>
    </w:p>
    <w:p w14:paraId="34960E96" w14:textId="10374879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Laotian</w:t>
      </w:r>
    </w:p>
    <w:p w14:paraId="5F05B841" w14:textId="4EA6442A" w:rsid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Pakistani</w:t>
      </w:r>
    </w:p>
    <w:p w14:paraId="38F8A4EA" w14:textId="07590DB4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Vietnamese</w:t>
      </w:r>
    </w:p>
    <w:p w14:paraId="64F34C55" w14:textId="49CE1AE7" w:rsid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Asian</w:t>
      </w:r>
      <w:r>
        <w:rPr>
          <w:rFonts w:eastAsia="Calibri"/>
          <w:lang w:bidi="ar-SA"/>
        </w:rPr>
        <w:t>____________________</w:t>
      </w:r>
    </w:p>
    <w:p w14:paraId="3E81B4D1" w14:textId="31820B2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lastRenderedPageBreak/>
        <w:t>Black or African American</w:t>
      </w:r>
    </w:p>
    <w:p w14:paraId="110296D0" w14:textId="57DDD7B6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ican American</w:t>
      </w:r>
    </w:p>
    <w:p w14:paraId="2B6057B8" w14:textId="7522EA4F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o-Caribbean</w:t>
      </w:r>
    </w:p>
    <w:p w14:paraId="2A12037D" w14:textId="57BD78C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ican</w:t>
      </w:r>
    </w:p>
    <w:p w14:paraId="101C9D7E" w14:textId="20FC4958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Black</w:t>
      </w:r>
      <w:r>
        <w:rPr>
          <w:rFonts w:eastAsia="Calibri"/>
          <w:lang w:bidi="ar-SA"/>
        </w:rPr>
        <w:t>____________________</w:t>
      </w:r>
    </w:p>
    <w:p w14:paraId="34D29E66" w14:textId="7777777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>Hispanic, Latino, or of Spanish Origin</w:t>
      </w:r>
    </w:p>
    <w:p w14:paraId="0F138EAB" w14:textId="38166066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rgentinean</w:t>
      </w:r>
    </w:p>
    <w:p w14:paraId="7C54E0E7" w14:textId="4F74C1E8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olumbian</w:t>
      </w:r>
    </w:p>
    <w:p w14:paraId="5F44F341" w14:textId="7D499DA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uban</w:t>
      </w:r>
    </w:p>
    <w:p w14:paraId="7334EFD5" w14:textId="79359D22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Dominican</w:t>
      </w:r>
    </w:p>
    <w:p w14:paraId="50E1BBCF" w14:textId="018E4A33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exican</w:t>
      </w:r>
    </w:p>
    <w:p w14:paraId="7EEED0BB" w14:textId="70A1B821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Peruvian</w:t>
      </w:r>
    </w:p>
    <w:p w14:paraId="2ACAA2A7" w14:textId="3650CBCF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Puerto Rican</w:t>
      </w:r>
    </w:p>
    <w:p w14:paraId="3ACE98F1" w14:textId="0F19E21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Hispanic</w:t>
      </w:r>
      <w:r>
        <w:rPr>
          <w:rFonts w:eastAsia="Calibri"/>
          <w:lang w:bidi="ar-SA"/>
        </w:rPr>
        <w:t>____________________</w:t>
      </w:r>
    </w:p>
    <w:p w14:paraId="22CE18D7" w14:textId="38B49B79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iddle Eastern/North African</w:t>
      </w:r>
    </w:p>
    <w:p w14:paraId="579BA7ED" w14:textId="3D4AF00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ulti-Racial</w:t>
      </w:r>
      <w:r>
        <w:rPr>
          <w:rFonts w:eastAsia="Calibri"/>
          <w:lang w:bidi="ar-SA"/>
        </w:rPr>
        <w:t>_____________________</w:t>
      </w:r>
    </w:p>
    <w:p w14:paraId="0986154E" w14:textId="2575FC0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ative Hawaiian or Other Pacific Islander</w:t>
      </w:r>
    </w:p>
    <w:p w14:paraId="77EBFB84" w14:textId="52DB29A0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Guamanian</w:t>
      </w:r>
    </w:p>
    <w:p w14:paraId="331D0146" w14:textId="7F97500C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ative Hawaiian</w:t>
      </w:r>
    </w:p>
    <w:p w14:paraId="7AC699E4" w14:textId="12C7370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ab/>
        <w:t>Samoan</w:t>
      </w:r>
    </w:p>
    <w:p w14:paraId="300ABA43" w14:textId="1AC87E4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Pacific Islander</w:t>
      </w:r>
      <w:r>
        <w:rPr>
          <w:rFonts w:eastAsia="Calibri"/>
          <w:lang w:bidi="ar-SA"/>
        </w:rPr>
        <w:t>_____________________</w:t>
      </w:r>
    </w:p>
    <w:p w14:paraId="26986EB0" w14:textId="710D4C7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</w:t>
      </w:r>
      <w:r>
        <w:rPr>
          <w:rFonts w:eastAsia="Calibri"/>
          <w:lang w:bidi="ar-SA"/>
        </w:rPr>
        <w:t xml:space="preserve"> (please specify): _______________________</w:t>
      </w:r>
    </w:p>
    <w:p w14:paraId="40DB2151" w14:textId="3E9B123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Unknown Race/Ethnicity</w:t>
      </w:r>
    </w:p>
    <w:p w14:paraId="5660930C" w14:textId="027787A2" w:rsidR="008813AA" w:rsidRPr="00B7581B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White</w:t>
      </w:r>
    </w:p>
    <w:p w14:paraId="5AD602E5" w14:textId="77777777" w:rsidR="00B7581B" w:rsidRPr="00B7581B" w:rsidRDefault="00B7581B" w:rsidP="00B7581B">
      <w:pPr>
        <w:widowControl/>
        <w:autoSpaceDE/>
        <w:autoSpaceDN/>
        <w:spacing w:line="259" w:lineRule="auto"/>
        <w:ind w:left="1980"/>
        <w:contextualSpacing/>
        <w:rPr>
          <w:rFonts w:eastAsia="Calibri"/>
          <w:lang w:bidi="ar-SA"/>
        </w:rPr>
      </w:pPr>
    </w:p>
    <w:p w14:paraId="5F39E1F5" w14:textId="768A5D52" w:rsidR="00B7581B" w:rsidRDefault="00B7581B" w:rsidP="00B7581B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I identify myself as:</w:t>
      </w:r>
    </w:p>
    <w:p w14:paraId="50A4D035" w14:textId="77777777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an</w:t>
      </w:r>
    </w:p>
    <w:p w14:paraId="5DD44EE1" w14:textId="4D6F50D9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Woman</w:t>
      </w:r>
    </w:p>
    <w:p w14:paraId="34E2EE79" w14:textId="427D80A7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Trans man</w:t>
      </w:r>
    </w:p>
    <w:p w14:paraId="00E35E8B" w14:textId="63BD6F1E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Trans woman</w:t>
      </w:r>
    </w:p>
    <w:p w14:paraId="2DAEB205" w14:textId="755CB3AD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gender</w:t>
      </w:r>
    </w:p>
    <w:p w14:paraId="21F03426" w14:textId="0065F5A1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Genderqueer/Gender non-conforming</w:t>
      </w:r>
    </w:p>
    <w:p w14:paraId="170D5BFA" w14:textId="628CC5AD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on-binary</w:t>
      </w:r>
    </w:p>
    <w:p w14:paraId="352B0D5F" w14:textId="6B9540FA" w:rsidR="00CF67A0" w:rsidRPr="00B7581B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(please specify</w:t>
      </w:r>
      <w:proofErr w:type="gramStart"/>
      <w:r w:rsidRPr="00CF67A0">
        <w:rPr>
          <w:rFonts w:eastAsia="Calibri"/>
          <w:lang w:bidi="ar-SA"/>
        </w:rPr>
        <w:t>):</w:t>
      </w:r>
      <w:r>
        <w:rPr>
          <w:rFonts w:eastAsia="Calibri"/>
          <w:lang w:bidi="ar-SA"/>
        </w:rPr>
        <w:t>_</w:t>
      </w:r>
      <w:proofErr w:type="gramEnd"/>
      <w:r>
        <w:rPr>
          <w:rFonts w:eastAsia="Calibri"/>
          <w:lang w:bidi="ar-SA"/>
        </w:rPr>
        <w:t>___________________</w:t>
      </w:r>
    </w:p>
    <w:p w14:paraId="5BB005EF" w14:textId="17467A36" w:rsidR="00CD24B3" w:rsidRDefault="00CD24B3">
      <w:pPr>
        <w:pStyle w:val="BodyText"/>
        <w:spacing w:before="9"/>
        <w:rPr>
          <w:sz w:val="29"/>
        </w:rPr>
      </w:pPr>
    </w:p>
    <w:p w14:paraId="2FCC8F28" w14:textId="77777777" w:rsidR="00E17EC4" w:rsidRDefault="00D7173E" w:rsidP="00C37B1D">
      <w:pPr>
        <w:ind w:left="1440"/>
        <w:rPr>
          <w:b/>
          <w:bCs/>
        </w:rPr>
      </w:pPr>
      <w:r w:rsidRPr="00C37B1D">
        <w:rPr>
          <w:b/>
          <w:bCs/>
        </w:rPr>
        <w:t>Plea</w:t>
      </w:r>
      <w:r w:rsidR="00B7581B" w:rsidRPr="00C37B1D">
        <w:rPr>
          <w:b/>
          <w:bCs/>
        </w:rPr>
        <w:t xml:space="preserve">se </w:t>
      </w:r>
      <w:r w:rsidRPr="00C37B1D">
        <w:rPr>
          <w:b/>
          <w:bCs/>
        </w:rPr>
        <w:t xml:space="preserve">explain the reason(s) why you would like to </w:t>
      </w:r>
      <w:r w:rsidR="00FF5A33" w:rsidRPr="00C37B1D">
        <w:rPr>
          <w:b/>
          <w:bCs/>
        </w:rPr>
        <w:t xml:space="preserve">participate in the </w:t>
      </w:r>
      <w:r w:rsidR="00D97B90" w:rsidRPr="00D97B90">
        <w:rPr>
          <w:b/>
          <w:bCs/>
        </w:rPr>
        <w:t>Dr. Leon L. Haley</w:t>
      </w:r>
      <w:r w:rsidR="001738D2">
        <w:rPr>
          <w:b/>
          <w:bCs/>
        </w:rPr>
        <w:t>,</w:t>
      </w:r>
      <w:r w:rsidR="00D97B90" w:rsidRPr="00D97B90">
        <w:rPr>
          <w:b/>
          <w:bCs/>
        </w:rPr>
        <w:t xml:space="preserve"> Jr. </w:t>
      </w:r>
      <w:r w:rsidR="00D97B90">
        <w:rPr>
          <w:b/>
          <w:bCs/>
        </w:rPr>
        <w:t xml:space="preserve">              </w:t>
      </w:r>
      <w:r w:rsidR="00D97B90" w:rsidRPr="00D97B90">
        <w:rPr>
          <w:b/>
          <w:bCs/>
        </w:rPr>
        <w:t>Bridge to the Future</w:t>
      </w:r>
      <w:r w:rsidR="001738D2">
        <w:rPr>
          <w:b/>
          <w:bCs/>
        </w:rPr>
        <w:t xml:space="preserve"> of Emergency Medicine</w:t>
      </w:r>
      <w:r w:rsidR="00D97B90" w:rsidRPr="00D97B90">
        <w:rPr>
          <w:b/>
          <w:bCs/>
        </w:rPr>
        <w:t xml:space="preserve"> Academy</w:t>
      </w:r>
      <w:r w:rsidR="00981B0B">
        <w:rPr>
          <w:b/>
          <w:bCs/>
        </w:rPr>
        <w:t xml:space="preserve"> and what</w:t>
      </w:r>
      <w:r w:rsidR="00F9297E">
        <w:rPr>
          <w:b/>
          <w:bCs/>
        </w:rPr>
        <w:t xml:space="preserve"> will you hope to gain from</w:t>
      </w:r>
    </w:p>
    <w:p w14:paraId="22AB0465" w14:textId="559CABE6" w:rsidR="00C37B1D" w:rsidRPr="00C37B1D" w:rsidRDefault="00F9297E" w:rsidP="00C37B1D">
      <w:pPr>
        <w:ind w:left="1440"/>
        <w:rPr>
          <w:b/>
          <w:bCs/>
        </w:rPr>
      </w:pPr>
      <w:r>
        <w:rPr>
          <w:b/>
          <w:bCs/>
        </w:rPr>
        <w:t>the program</w:t>
      </w:r>
      <w:r w:rsidR="00D7173E" w:rsidRPr="00C37B1D">
        <w:rPr>
          <w:b/>
          <w:bCs/>
        </w:rPr>
        <w:t>:</w:t>
      </w:r>
    </w:p>
    <w:p w14:paraId="28B0F278" w14:textId="0FB58BDF" w:rsidR="00C37B1D" w:rsidRPr="00647DBC" w:rsidRDefault="00C37B1D" w:rsidP="00C37B1D">
      <w:pPr>
        <w:ind w:left="1440"/>
        <w:rPr>
          <w:sz w:val="16"/>
          <w:szCs w:val="16"/>
        </w:rPr>
      </w:pPr>
    </w:p>
    <w:p w14:paraId="64475FA5" w14:textId="0B27C4CC" w:rsidR="00CD24B3" w:rsidRPr="00647DBC" w:rsidRDefault="008813AA" w:rsidP="00C37B1D">
      <w:pPr>
        <w:pStyle w:val="BodyText"/>
        <w:spacing w:before="0"/>
        <w:ind w:left="1427"/>
        <w:rPr>
          <w:sz w:val="16"/>
          <w:szCs w:val="16"/>
        </w:rPr>
      </w:pP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287EC20" wp14:editId="661BAEF8">
                <wp:simplePos x="0" y="0"/>
                <wp:positionH relativeFrom="page">
                  <wp:posOffset>906145</wp:posOffset>
                </wp:positionH>
                <wp:positionV relativeFrom="paragraph">
                  <wp:posOffset>113030</wp:posOffset>
                </wp:positionV>
                <wp:extent cx="5907405" cy="1270"/>
                <wp:effectExtent l="0" t="0" r="0" b="0"/>
                <wp:wrapTopAndBottom/>
                <wp:docPr id="2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328382" id="Freeform 44" o:spid="_x0000_s1026" style="position:absolute;margin-left:71.35pt;margin-top:8.9pt;width:465.1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B9/4Ds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37A63A4" wp14:editId="40D4E8D0">
                <wp:simplePos x="0" y="0"/>
                <wp:positionH relativeFrom="page">
                  <wp:posOffset>906145</wp:posOffset>
                </wp:positionH>
                <wp:positionV relativeFrom="paragraph">
                  <wp:posOffset>287020</wp:posOffset>
                </wp:positionV>
                <wp:extent cx="5907405" cy="1270"/>
                <wp:effectExtent l="0" t="0" r="0" b="0"/>
                <wp:wrapTopAndBottom/>
                <wp:docPr id="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88A5A" id="Freeform 43" o:spid="_x0000_s1026" style="position:absolute;margin-left:71.35pt;margin-top:22.6pt;width:465.1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DfKBFX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94D4027" wp14:editId="1F765773">
                <wp:simplePos x="0" y="0"/>
                <wp:positionH relativeFrom="page">
                  <wp:posOffset>906145</wp:posOffset>
                </wp:positionH>
                <wp:positionV relativeFrom="paragraph">
                  <wp:posOffset>460375</wp:posOffset>
                </wp:positionV>
                <wp:extent cx="5907405" cy="1270"/>
                <wp:effectExtent l="0" t="0" r="0" b="0"/>
                <wp:wrapTopAndBottom/>
                <wp:docPr id="4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FBBCF" id="Freeform 42" o:spid="_x0000_s1026" style="position:absolute;margin-left:71.35pt;margin-top:36.25pt;width:465.1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AOAuyf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03A2ED24" wp14:editId="4965E7EF">
                <wp:simplePos x="0" y="0"/>
                <wp:positionH relativeFrom="page">
                  <wp:posOffset>906145</wp:posOffset>
                </wp:positionH>
                <wp:positionV relativeFrom="paragraph">
                  <wp:posOffset>634365</wp:posOffset>
                </wp:positionV>
                <wp:extent cx="5907405" cy="1270"/>
                <wp:effectExtent l="0" t="0" r="0" b="0"/>
                <wp:wrapTopAndBottom/>
                <wp:docPr id="5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128A3" id="Freeform 41" o:spid="_x0000_s1026" style="position:absolute;margin-left:71.35pt;margin-top:49.95pt;width:465.1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Dz4nBW3AAAAAs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1C7030CF" wp14:editId="5604CC6C">
                <wp:simplePos x="0" y="0"/>
                <wp:positionH relativeFrom="page">
                  <wp:posOffset>906145</wp:posOffset>
                </wp:positionH>
                <wp:positionV relativeFrom="paragraph">
                  <wp:posOffset>806450</wp:posOffset>
                </wp:positionV>
                <wp:extent cx="5907405" cy="1270"/>
                <wp:effectExtent l="0" t="0" r="0" b="0"/>
                <wp:wrapTopAndBottom/>
                <wp:docPr id="6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52110E" id="Freeform 40" o:spid="_x0000_s1026" style="position:absolute;margin-left:71.35pt;margin-top:63.5pt;width:465.15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70D278E" wp14:editId="4F1CC53B">
                <wp:simplePos x="0" y="0"/>
                <wp:positionH relativeFrom="page">
                  <wp:posOffset>906145</wp:posOffset>
                </wp:positionH>
                <wp:positionV relativeFrom="paragraph">
                  <wp:posOffset>980440</wp:posOffset>
                </wp:positionV>
                <wp:extent cx="5907405" cy="1270"/>
                <wp:effectExtent l="0" t="0" r="0" b="0"/>
                <wp:wrapTopAndBottom/>
                <wp:docPr id="7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8A314E" id="Freeform 39" o:spid="_x0000_s1026" style="position:absolute;margin-left:71.35pt;margin-top:77.2pt;width:465.15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6EB32875" wp14:editId="700C50F8">
                <wp:simplePos x="0" y="0"/>
                <wp:positionH relativeFrom="page">
                  <wp:posOffset>906145</wp:posOffset>
                </wp:positionH>
                <wp:positionV relativeFrom="paragraph">
                  <wp:posOffset>1153795</wp:posOffset>
                </wp:positionV>
                <wp:extent cx="5908040" cy="1270"/>
                <wp:effectExtent l="0" t="0" r="0" b="0"/>
                <wp:wrapTopAndBottom/>
                <wp:docPr id="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4"/>
                            <a:gd name="T2" fmla="+- 0 10731 1427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B473C" id="Freeform 38" o:spid="_x0000_s1026" style="position:absolute;margin-left:71.35pt;margin-top:90.85pt;width:465.2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6A240158" wp14:editId="2A9C99F1">
                <wp:simplePos x="0" y="0"/>
                <wp:positionH relativeFrom="page">
                  <wp:posOffset>906145</wp:posOffset>
                </wp:positionH>
                <wp:positionV relativeFrom="paragraph">
                  <wp:posOffset>1327785</wp:posOffset>
                </wp:positionV>
                <wp:extent cx="5907405" cy="1270"/>
                <wp:effectExtent l="0" t="0" r="0" b="0"/>
                <wp:wrapTopAndBottom/>
                <wp:docPr id="9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80F68" id="Freeform 37" o:spid="_x0000_s1026" style="position:absolute;margin-left:71.35pt;margin-top:104.55pt;width:465.15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KcKW8/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02547C17" wp14:editId="2A3CC1B5">
                <wp:simplePos x="0" y="0"/>
                <wp:positionH relativeFrom="page">
                  <wp:posOffset>906145</wp:posOffset>
                </wp:positionH>
                <wp:positionV relativeFrom="paragraph">
                  <wp:posOffset>1499870</wp:posOffset>
                </wp:positionV>
                <wp:extent cx="5907405" cy="1270"/>
                <wp:effectExtent l="0" t="0" r="0" b="0"/>
                <wp:wrapTopAndBottom/>
                <wp:docPr id="10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68A41A" id="Freeform 36" o:spid="_x0000_s1026" style="position:absolute;margin-left:71.35pt;margin-top:118.1pt;width:465.15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FSgpc7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7E294024" wp14:editId="62EF780C">
                <wp:simplePos x="0" y="0"/>
                <wp:positionH relativeFrom="page">
                  <wp:posOffset>906145</wp:posOffset>
                </wp:positionH>
                <wp:positionV relativeFrom="paragraph">
                  <wp:posOffset>1671955</wp:posOffset>
                </wp:positionV>
                <wp:extent cx="5907405" cy="1270"/>
                <wp:effectExtent l="0" t="0" r="0" b="0"/>
                <wp:wrapTopAndBottom/>
                <wp:docPr id="11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C10EA" id="Freeform 35" o:spid="_x0000_s1026" style="position:absolute;margin-left:71.35pt;margin-top:131.65pt;width:465.15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AB4f+L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</w:p>
    <w:p w14:paraId="212D29BD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5CA7079B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0EDBBE3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1F1E30C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4433855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01D50B7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526A8DA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1728A95D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234563C" w14:textId="77777777" w:rsidR="00CF67A0" w:rsidRDefault="00CF67A0">
      <w:pPr>
        <w:spacing w:before="158"/>
        <w:ind w:left="1427"/>
        <w:rPr>
          <w:b/>
        </w:rPr>
      </w:pPr>
    </w:p>
    <w:p w14:paraId="18CA7D6F" w14:textId="77777777" w:rsidR="00CF67A0" w:rsidRDefault="00CF67A0">
      <w:pPr>
        <w:spacing w:before="158"/>
        <w:ind w:left="1427"/>
        <w:rPr>
          <w:b/>
        </w:rPr>
      </w:pPr>
    </w:p>
    <w:p w14:paraId="0DF60A10" w14:textId="0CDD1710" w:rsidR="00CD24B3" w:rsidRDefault="00D7173E">
      <w:pPr>
        <w:spacing w:before="158"/>
        <w:ind w:left="1427"/>
        <w:rPr>
          <w:b/>
        </w:rPr>
      </w:pPr>
      <w:r>
        <w:rPr>
          <w:b/>
        </w:rPr>
        <w:lastRenderedPageBreak/>
        <w:t xml:space="preserve">Describe your </w:t>
      </w:r>
      <w:r w:rsidR="00B7581B">
        <w:rPr>
          <w:b/>
        </w:rPr>
        <w:t xml:space="preserve">journey to </w:t>
      </w:r>
      <w:r w:rsidR="00F9297E">
        <w:rPr>
          <w:b/>
        </w:rPr>
        <w:t xml:space="preserve">and through </w:t>
      </w:r>
      <w:r w:rsidR="00B7581B">
        <w:rPr>
          <w:b/>
        </w:rPr>
        <w:t xml:space="preserve">medical school admission: </w:t>
      </w:r>
    </w:p>
    <w:p w14:paraId="32ECC0E9" w14:textId="20193F29" w:rsidR="00CD24B3" w:rsidRPr="00647DBC" w:rsidRDefault="008813AA" w:rsidP="00C37B1D">
      <w:pPr>
        <w:pStyle w:val="BodyText"/>
        <w:spacing w:before="8"/>
        <w:ind w:left="1427"/>
        <w:rPr>
          <w:bCs/>
          <w:sz w:val="16"/>
          <w:szCs w:val="16"/>
        </w:rPr>
      </w:pP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0F8E915B" wp14:editId="5899D1FA">
                <wp:simplePos x="0" y="0"/>
                <wp:positionH relativeFrom="page">
                  <wp:posOffset>906145</wp:posOffset>
                </wp:positionH>
                <wp:positionV relativeFrom="paragraph">
                  <wp:posOffset>166370</wp:posOffset>
                </wp:positionV>
                <wp:extent cx="5907405" cy="1270"/>
                <wp:effectExtent l="0" t="0" r="0" b="0"/>
                <wp:wrapTopAndBottom/>
                <wp:docPr id="12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ACA65" id="Freeform 34" o:spid="_x0000_s1026" style="position:absolute;margin-left:71.35pt;margin-top:13.1pt;width:465.15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ADXyo/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6B6B063B" wp14:editId="47FF0C9B">
                <wp:simplePos x="0" y="0"/>
                <wp:positionH relativeFrom="page">
                  <wp:posOffset>906145</wp:posOffset>
                </wp:positionH>
                <wp:positionV relativeFrom="paragraph">
                  <wp:posOffset>339725</wp:posOffset>
                </wp:positionV>
                <wp:extent cx="5907405" cy="1270"/>
                <wp:effectExtent l="0" t="0" r="0" b="0"/>
                <wp:wrapTopAndBottom/>
                <wp:docPr id="1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B64F7" id="Freeform 33" o:spid="_x0000_s1026" style="position:absolute;margin-left:71.35pt;margin-top:26.75pt;width:465.15pt;height:.1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CF0tUO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03DAEBCA" wp14:editId="559E0F97">
                <wp:simplePos x="0" y="0"/>
                <wp:positionH relativeFrom="page">
                  <wp:posOffset>906145</wp:posOffset>
                </wp:positionH>
                <wp:positionV relativeFrom="paragraph">
                  <wp:posOffset>513715</wp:posOffset>
                </wp:positionV>
                <wp:extent cx="5908040" cy="1270"/>
                <wp:effectExtent l="0" t="0" r="0" b="0"/>
                <wp:wrapTopAndBottom/>
                <wp:docPr id="14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4"/>
                            <a:gd name="T2" fmla="+- 0 10731 1427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A2B1" id="Freeform 32" o:spid="_x0000_s1026" style="position:absolute;margin-left:71.35pt;margin-top:40.45pt;width:465.2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00945CA8" wp14:editId="6C085F9B">
                <wp:simplePos x="0" y="0"/>
                <wp:positionH relativeFrom="page">
                  <wp:posOffset>906145</wp:posOffset>
                </wp:positionH>
                <wp:positionV relativeFrom="paragraph">
                  <wp:posOffset>687070</wp:posOffset>
                </wp:positionV>
                <wp:extent cx="5907405" cy="1270"/>
                <wp:effectExtent l="0" t="0" r="0" b="0"/>
                <wp:wrapTopAndBottom/>
                <wp:docPr id="15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23262" id="Freeform 31" o:spid="_x0000_s1026" style="position:absolute;margin-left:71.35pt;margin-top:54.1pt;width:465.15pt;height:.1pt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CGq1I53AAAAAw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56B35C51" wp14:editId="03527F8F">
                <wp:simplePos x="0" y="0"/>
                <wp:positionH relativeFrom="page">
                  <wp:posOffset>906145</wp:posOffset>
                </wp:positionH>
                <wp:positionV relativeFrom="paragraph">
                  <wp:posOffset>857885</wp:posOffset>
                </wp:positionV>
                <wp:extent cx="5907405" cy="1270"/>
                <wp:effectExtent l="0" t="0" r="0" b="0"/>
                <wp:wrapTopAndBottom/>
                <wp:docPr id="16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612980" id="Freeform 30" o:spid="_x0000_s1026" style="position:absolute;margin-left:71.35pt;margin-top:67.55pt;width:465.15pt;height:.1pt;z-index:-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</w:p>
    <w:p w14:paraId="3FB16DDB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14D041C7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14783342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625314C9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6221F0AB" w14:textId="77777777" w:rsidR="00CD24B3" w:rsidRDefault="00CD24B3" w:rsidP="00B7581B">
      <w:pPr>
        <w:ind w:left="1440"/>
        <w:rPr>
          <w:sz w:val="16"/>
        </w:rPr>
      </w:pPr>
    </w:p>
    <w:p w14:paraId="11BF09B6" w14:textId="26A8EE57" w:rsidR="00CD24B3" w:rsidRDefault="00D7173E" w:rsidP="00183D5A">
      <w:pPr>
        <w:spacing w:before="94"/>
        <w:ind w:left="1440"/>
        <w:rPr>
          <w:b/>
        </w:rPr>
      </w:pPr>
      <w:r>
        <w:rPr>
          <w:b/>
        </w:rPr>
        <w:t xml:space="preserve">Describe your </w:t>
      </w:r>
      <w:r w:rsidR="00F9297E">
        <w:rPr>
          <w:b/>
        </w:rPr>
        <w:t xml:space="preserve">community </w:t>
      </w:r>
      <w:r>
        <w:rPr>
          <w:b/>
        </w:rPr>
        <w:t>service experiences:</w:t>
      </w:r>
    </w:p>
    <w:p w14:paraId="68E450CC" w14:textId="1A0DBC6E" w:rsidR="00CD24B3" w:rsidRPr="00647DBC" w:rsidRDefault="008813AA" w:rsidP="008813AA">
      <w:pPr>
        <w:pStyle w:val="BodyText"/>
        <w:ind w:left="1427"/>
        <w:rPr>
          <w:bCs/>
          <w:sz w:val="16"/>
          <w:szCs w:val="16"/>
        </w:rPr>
      </w:pP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7696" behindDoc="1" locked="0" layoutInCell="1" allowOverlap="1" wp14:anchorId="39E96D9D" wp14:editId="31C62888">
                <wp:simplePos x="0" y="0"/>
                <wp:positionH relativeFrom="page">
                  <wp:posOffset>914400</wp:posOffset>
                </wp:positionH>
                <wp:positionV relativeFrom="paragraph">
                  <wp:posOffset>165735</wp:posOffset>
                </wp:positionV>
                <wp:extent cx="5907405" cy="1270"/>
                <wp:effectExtent l="0" t="0" r="0" b="0"/>
                <wp:wrapTopAndBottom/>
                <wp:docPr id="17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3D690A" id="Freeform 29" o:spid="_x0000_s1026" style="position:absolute;margin-left:1in;margin-top:13.05pt;width:465.15pt;height:.1pt;z-index:-2516387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PW/LJ/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8720" behindDoc="1" locked="0" layoutInCell="1" allowOverlap="1" wp14:anchorId="4B1EEB56" wp14:editId="5696D37A">
                <wp:simplePos x="0" y="0"/>
                <wp:positionH relativeFrom="page">
                  <wp:posOffset>914400</wp:posOffset>
                </wp:positionH>
                <wp:positionV relativeFrom="paragraph">
                  <wp:posOffset>339725</wp:posOffset>
                </wp:positionV>
                <wp:extent cx="5907405" cy="1270"/>
                <wp:effectExtent l="0" t="0" r="0" b="0"/>
                <wp:wrapTopAndBottom/>
                <wp:docPr id="1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D0863" id="Freeform 28" o:spid="_x0000_s1026" style="position:absolute;margin-left:1in;margin-top:26.75pt;width:465.15pt;height:.1pt;z-index:-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WIaMv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9744" behindDoc="1" locked="0" layoutInCell="1" allowOverlap="1" wp14:anchorId="7C373122" wp14:editId="12E4DC7B">
                <wp:simplePos x="0" y="0"/>
                <wp:positionH relativeFrom="page">
                  <wp:posOffset>914400</wp:posOffset>
                </wp:positionH>
                <wp:positionV relativeFrom="paragraph">
                  <wp:posOffset>513715</wp:posOffset>
                </wp:positionV>
                <wp:extent cx="5907405" cy="1270"/>
                <wp:effectExtent l="0" t="0" r="0" b="0"/>
                <wp:wrapTopAndBottom/>
                <wp:docPr id="19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34019" id="Freeform 27" o:spid="_x0000_s1026" style="position:absolute;margin-left:1in;margin-top:40.45pt;width:465.15pt;height:.1pt;z-index:-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PX6VQj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0768" behindDoc="1" locked="0" layoutInCell="1" allowOverlap="1" wp14:anchorId="6C64DEF5" wp14:editId="1EBD542E">
                <wp:simplePos x="0" y="0"/>
                <wp:positionH relativeFrom="page">
                  <wp:posOffset>914400</wp:posOffset>
                </wp:positionH>
                <wp:positionV relativeFrom="paragraph">
                  <wp:posOffset>685800</wp:posOffset>
                </wp:positionV>
                <wp:extent cx="5908040" cy="1270"/>
                <wp:effectExtent l="0" t="0" r="0" b="0"/>
                <wp:wrapTopAndBottom/>
                <wp:docPr id="20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4"/>
                            <a:gd name="T2" fmla="+- 0 10744 1440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27D25" id="Freeform 26" o:spid="_x0000_s1026" style="position:absolute;margin-left:1in;margin-top:54pt;width:465.2pt;height:.1pt;z-index:-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</w:p>
    <w:p w14:paraId="19FC9F78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0B7E6DA7" w14:textId="77777777" w:rsidR="00CD24B3" w:rsidRDefault="00CD24B3" w:rsidP="008813AA">
      <w:pPr>
        <w:pStyle w:val="BodyText"/>
        <w:ind w:left="1427"/>
        <w:rPr>
          <w:b/>
          <w:sz w:val="16"/>
        </w:rPr>
      </w:pPr>
    </w:p>
    <w:p w14:paraId="0C4155D8" w14:textId="77777777" w:rsidR="00CD24B3" w:rsidRDefault="00CD24B3" w:rsidP="008813AA">
      <w:pPr>
        <w:pStyle w:val="BodyText"/>
        <w:ind w:left="1427"/>
        <w:rPr>
          <w:b/>
          <w:sz w:val="16"/>
        </w:rPr>
      </w:pPr>
    </w:p>
    <w:p w14:paraId="6C760638" w14:textId="02EAF36D" w:rsidR="001738D2" w:rsidRDefault="00F9297E" w:rsidP="00647DBC">
      <w:pPr>
        <w:spacing w:before="240" w:line="256" w:lineRule="auto"/>
        <w:ind w:left="1440" w:right="2002"/>
        <w:rPr>
          <w:b/>
        </w:rPr>
      </w:pPr>
      <w:r>
        <w:rPr>
          <w:b/>
        </w:rPr>
        <w:t>What makes you uniquely qualified to participate in this program?</w:t>
      </w:r>
    </w:p>
    <w:p w14:paraId="579069C3" w14:textId="2B3ABCC7" w:rsidR="001738D2" w:rsidRDefault="001E0F35" w:rsidP="00647DBC">
      <w:pPr>
        <w:spacing w:before="240" w:line="256" w:lineRule="auto"/>
        <w:ind w:left="1440" w:right="2002"/>
        <w:rPr>
          <w:b/>
        </w:rPr>
      </w:pP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7936" behindDoc="1" locked="0" layoutInCell="1" allowOverlap="1" wp14:anchorId="5A5021A5" wp14:editId="25F7DB7F">
                <wp:simplePos x="0" y="0"/>
                <wp:positionH relativeFrom="page">
                  <wp:posOffset>914400</wp:posOffset>
                </wp:positionH>
                <wp:positionV relativeFrom="paragraph">
                  <wp:posOffset>121920</wp:posOffset>
                </wp:positionV>
                <wp:extent cx="5907405" cy="1270"/>
                <wp:effectExtent l="0" t="0" r="0" b="0"/>
                <wp:wrapTopAndBottom/>
                <wp:docPr id="26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8ABD6B" id="Freeform 25" o:spid="_x0000_s1026" style="position:absolute;margin-left:1in;margin-top:9.6pt;width:465.15pt;height:.1pt;z-index:-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XeJQ+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8960" behindDoc="1" locked="0" layoutInCell="1" allowOverlap="1" wp14:anchorId="3C0F78A6" wp14:editId="6E6BDAE7">
                <wp:simplePos x="0" y="0"/>
                <wp:positionH relativeFrom="page">
                  <wp:posOffset>914400</wp:posOffset>
                </wp:positionH>
                <wp:positionV relativeFrom="paragraph">
                  <wp:posOffset>295910</wp:posOffset>
                </wp:positionV>
                <wp:extent cx="5907405" cy="1270"/>
                <wp:effectExtent l="0" t="0" r="0" b="0"/>
                <wp:wrapTopAndBottom/>
                <wp:docPr id="27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277F3" id="Freeform 24" o:spid="_x0000_s1026" style="position:absolute;margin-left:1in;margin-top:23.3pt;width:465.15pt;height:.1pt;z-index:-251627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d3eTi9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9984" behindDoc="1" locked="0" layoutInCell="1" allowOverlap="1" wp14:anchorId="2AC76225" wp14:editId="3E0CE9C7">
                <wp:simplePos x="0" y="0"/>
                <wp:positionH relativeFrom="page">
                  <wp:posOffset>914400</wp:posOffset>
                </wp:positionH>
                <wp:positionV relativeFrom="paragraph">
                  <wp:posOffset>469265</wp:posOffset>
                </wp:positionV>
                <wp:extent cx="5907405" cy="1270"/>
                <wp:effectExtent l="0" t="0" r="0" b="0"/>
                <wp:wrapTopAndBottom/>
                <wp:docPr id="28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D15576" id="Freeform 23" o:spid="_x0000_s1026" style="position:absolute;margin-left:1in;margin-top:36.95pt;width:465.15pt;height:.1pt;z-index:-251626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DbGNwn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91008" behindDoc="1" locked="0" layoutInCell="1" allowOverlap="1" wp14:anchorId="107143F3" wp14:editId="64486DC8">
                <wp:simplePos x="0" y="0"/>
                <wp:positionH relativeFrom="page">
                  <wp:posOffset>914400</wp:posOffset>
                </wp:positionH>
                <wp:positionV relativeFrom="paragraph">
                  <wp:posOffset>641350</wp:posOffset>
                </wp:positionV>
                <wp:extent cx="5907405" cy="1270"/>
                <wp:effectExtent l="0" t="0" r="0" b="0"/>
                <wp:wrapTopAndBottom/>
                <wp:docPr id="29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12373" id="Freeform 22" o:spid="_x0000_s1026" style="position:absolute;margin-left:1in;margin-top:50.5pt;width:465.15pt;height:.1pt;z-index:-251625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7r4Cc9wAAAAM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92032" behindDoc="1" locked="0" layoutInCell="1" allowOverlap="1" wp14:anchorId="49A88DD0" wp14:editId="62553D93">
                <wp:simplePos x="0" y="0"/>
                <wp:positionH relativeFrom="page">
                  <wp:posOffset>914400</wp:posOffset>
                </wp:positionH>
                <wp:positionV relativeFrom="paragraph">
                  <wp:posOffset>814070</wp:posOffset>
                </wp:positionV>
                <wp:extent cx="5907405" cy="1270"/>
                <wp:effectExtent l="0" t="0" r="0" b="0"/>
                <wp:wrapTopAndBottom/>
                <wp:docPr id="30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545F0" id="Freeform 21" o:spid="_x0000_s1026" style="position:absolute;margin-left:1in;margin-top:64.1pt;width:465.15pt;height:.1pt;z-index:-251624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="001738D2">
        <w:rPr>
          <w:b/>
        </w:rPr>
        <w:t>List your social media profiles, if any, by providing your handles or links:</w:t>
      </w:r>
    </w:p>
    <w:p w14:paraId="2C89F73B" w14:textId="2278E84A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Facebook_________________________________________________________</w:t>
      </w:r>
    </w:p>
    <w:p w14:paraId="31938DE8" w14:textId="4D99B247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Twitter __________________________________________________________</w:t>
      </w:r>
    </w:p>
    <w:p w14:paraId="75DE663E" w14:textId="3DC52D8D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Instagram________________________________________________________</w:t>
      </w:r>
    </w:p>
    <w:p w14:paraId="2D7FEAF7" w14:textId="071E6B3F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LinkedIn__________________________________________________________</w:t>
      </w:r>
    </w:p>
    <w:p w14:paraId="510EF039" w14:textId="6F16046D" w:rsidR="001E0F35" w:rsidRP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Blogs, podcasts, misc. ______________________________________________</w:t>
      </w:r>
    </w:p>
    <w:p w14:paraId="64FBA68B" w14:textId="6B273DDB" w:rsidR="00DD2B11" w:rsidRDefault="00DD2B11" w:rsidP="00647DBC">
      <w:pPr>
        <w:spacing w:before="240" w:line="256" w:lineRule="auto"/>
        <w:ind w:left="1440" w:right="2002"/>
      </w:pPr>
      <w:bookmarkStart w:id="0" w:name="_Hlk81468867"/>
    </w:p>
    <w:p w14:paraId="2F9A46D9" w14:textId="065DE6B4" w:rsidR="00CD24B3" w:rsidRDefault="008813AA" w:rsidP="00A42BA9">
      <w:pPr>
        <w:ind w:left="1440"/>
        <w:rPr>
          <w:b/>
          <w:sz w:val="27"/>
        </w:rPr>
      </w:pP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1792" behindDoc="1" locked="0" layoutInCell="1" allowOverlap="1" wp14:anchorId="74CA55B6" wp14:editId="6966A4C8">
                <wp:simplePos x="0" y="0"/>
                <wp:positionH relativeFrom="page">
                  <wp:posOffset>914400</wp:posOffset>
                </wp:positionH>
                <wp:positionV relativeFrom="paragraph">
                  <wp:posOffset>121920</wp:posOffset>
                </wp:positionV>
                <wp:extent cx="5907405" cy="1270"/>
                <wp:effectExtent l="0" t="0" r="0" b="0"/>
                <wp:wrapTopAndBottom/>
                <wp:docPr id="21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426DE" id="Freeform 25" o:spid="_x0000_s1026" style="position:absolute;margin-left:1in;margin-top:9.6pt;width:465.15pt;height:.1pt;z-index:-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XeJQ+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2816" behindDoc="1" locked="0" layoutInCell="1" allowOverlap="1" wp14:anchorId="114718F0" wp14:editId="5C1731AB">
                <wp:simplePos x="0" y="0"/>
                <wp:positionH relativeFrom="page">
                  <wp:posOffset>914400</wp:posOffset>
                </wp:positionH>
                <wp:positionV relativeFrom="paragraph">
                  <wp:posOffset>295910</wp:posOffset>
                </wp:positionV>
                <wp:extent cx="5907405" cy="1270"/>
                <wp:effectExtent l="0" t="0" r="0" b="0"/>
                <wp:wrapTopAndBottom/>
                <wp:docPr id="22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84902" id="Freeform 24" o:spid="_x0000_s1026" style="position:absolute;margin-left:1in;margin-top:23.3pt;width:465.15pt;height:.1pt;z-index:-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d3eTi9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3840" behindDoc="1" locked="0" layoutInCell="1" allowOverlap="1" wp14:anchorId="6F945F5D" wp14:editId="1E281A8F">
                <wp:simplePos x="0" y="0"/>
                <wp:positionH relativeFrom="page">
                  <wp:posOffset>914400</wp:posOffset>
                </wp:positionH>
                <wp:positionV relativeFrom="paragraph">
                  <wp:posOffset>469265</wp:posOffset>
                </wp:positionV>
                <wp:extent cx="5907405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9E93E" id="Freeform 23" o:spid="_x0000_s1026" style="position:absolute;margin-left:1in;margin-top:36.95pt;width:465.15pt;height:.1pt;z-index:-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DbGNwn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bookmarkEnd w:id="0"/>
    </w:p>
    <w:p w14:paraId="5213AC17" w14:textId="77777777" w:rsidR="00425092" w:rsidRDefault="00425092" w:rsidP="00647DBC">
      <w:pPr>
        <w:ind w:left="1440"/>
        <w:rPr>
          <w:b/>
          <w:bCs/>
        </w:rPr>
      </w:pPr>
    </w:p>
    <w:p w14:paraId="4C9CBD76" w14:textId="0A895878" w:rsidR="00CD24B3" w:rsidRPr="00647DBC" w:rsidRDefault="00D7173E" w:rsidP="00425092">
      <w:pPr>
        <w:ind w:left="720"/>
        <w:rPr>
          <w:sz w:val="16"/>
          <w:szCs w:val="16"/>
        </w:rPr>
      </w:pPr>
      <w:r w:rsidRPr="00647DBC">
        <w:rPr>
          <w:b/>
          <w:bCs/>
        </w:rPr>
        <w:t>Thank you for your interest in the</w:t>
      </w:r>
      <w:r w:rsidR="00D97B90" w:rsidRPr="00D97B90">
        <w:rPr>
          <w:b/>
          <w:bCs/>
        </w:rPr>
        <w:t xml:space="preserve"> Dr. Leon L. Haley</w:t>
      </w:r>
      <w:r w:rsidR="001738D2">
        <w:rPr>
          <w:b/>
          <w:bCs/>
        </w:rPr>
        <w:t>,</w:t>
      </w:r>
      <w:r w:rsidR="00D97B90" w:rsidRPr="00D97B90">
        <w:rPr>
          <w:b/>
          <w:bCs/>
        </w:rPr>
        <w:t xml:space="preserve"> Jr. Bridge to the Future</w:t>
      </w:r>
      <w:r w:rsidR="001738D2">
        <w:rPr>
          <w:b/>
          <w:bCs/>
        </w:rPr>
        <w:t xml:space="preserve"> of Emergency Medicine</w:t>
      </w:r>
      <w:r w:rsidR="00D97B90" w:rsidRPr="00D97B90">
        <w:rPr>
          <w:b/>
          <w:bCs/>
        </w:rPr>
        <w:t xml:space="preserve"> Academy</w:t>
      </w:r>
      <w:r w:rsidRPr="00647DBC">
        <w:rPr>
          <w:b/>
          <w:bCs/>
        </w:rPr>
        <w:t>.</w:t>
      </w:r>
    </w:p>
    <w:sectPr w:rsidR="00CD24B3" w:rsidRPr="00647DBC">
      <w:headerReference w:type="even" r:id="rId8"/>
      <w:headerReference w:type="default" r:id="rId9"/>
      <w:headerReference w:type="first" r:id="rId10"/>
      <w:pgSz w:w="12240" w:h="15840"/>
      <w:pgMar w:top="1320" w:right="0" w:bottom="280" w:left="0" w:header="72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C4024" w14:textId="77777777" w:rsidR="00981B0B" w:rsidRDefault="00981B0B">
      <w:r>
        <w:separator/>
      </w:r>
    </w:p>
  </w:endnote>
  <w:endnote w:type="continuationSeparator" w:id="0">
    <w:p w14:paraId="1B30C6D3" w14:textId="77777777" w:rsidR="00981B0B" w:rsidRDefault="00981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82E48" w14:textId="77777777" w:rsidR="00981B0B" w:rsidRDefault="00981B0B">
      <w:r>
        <w:separator/>
      </w:r>
    </w:p>
  </w:footnote>
  <w:footnote w:type="continuationSeparator" w:id="0">
    <w:p w14:paraId="1785EC5F" w14:textId="77777777" w:rsidR="00981B0B" w:rsidRDefault="00981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B722A" w14:textId="7EBF4E15" w:rsidR="00981B0B" w:rsidRDefault="00981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5A3E5" w14:textId="0C2386C6" w:rsidR="00981B0B" w:rsidRDefault="00981B0B">
    <w:pPr>
      <w:pStyle w:val="BodyText"/>
      <w:spacing w:before="0"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7F420" w14:textId="1749A157" w:rsidR="00981B0B" w:rsidRDefault="00981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75ED2"/>
    <w:multiLevelType w:val="hybridMultilevel"/>
    <w:tmpl w:val="C42A2C1C"/>
    <w:lvl w:ilvl="0" w:tplc="85AA729E">
      <w:numFmt w:val="bullet"/>
      <w:lvlText w:val=""/>
      <w:lvlJc w:val="left"/>
      <w:pPr>
        <w:ind w:left="21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5C2157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en-US"/>
      </w:rPr>
    </w:lvl>
    <w:lvl w:ilvl="2" w:tplc="6A56F244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en-US"/>
      </w:rPr>
    </w:lvl>
    <w:lvl w:ilvl="3" w:tplc="9AB49698">
      <w:numFmt w:val="bullet"/>
      <w:lvlText w:val="•"/>
      <w:lvlJc w:val="left"/>
      <w:pPr>
        <w:ind w:left="5184" w:hanging="360"/>
      </w:pPr>
      <w:rPr>
        <w:rFonts w:hint="default"/>
        <w:lang w:val="en-US" w:eastAsia="en-US" w:bidi="en-US"/>
      </w:rPr>
    </w:lvl>
    <w:lvl w:ilvl="4" w:tplc="E7D21DFA">
      <w:numFmt w:val="bullet"/>
      <w:lvlText w:val="•"/>
      <w:lvlJc w:val="left"/>
      <w:pPr>
        <w:ind w:left="6192" w:hanging="360"/>
      </w:pPr>
      <w:rPr>
        <w:rFonts w:hint="default"/>
        <w:lang w:val="en-US" w:eastAsia="en-US" w:bidi="en-US"/>
      </w:rPr>
    </w:lvl>
    <w:lvl w:ilvl="5" w:tplc="40126394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6" w:tplc="A5345DEC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en-US"/>
      </w:rPr>
    </w:lvl>
    <w:lvl w:ilvl="7" w:tplc="9D3C6FD2">
      <w:numFmt w:val="bullet"/>
      <w:lvlText w:val="•"/>
      <w:lvlJc w:val="left"/>
      <w:pPr>
        <w:ind w:left="9216" w:hanging="360"/>
      </w:pPr>
      <w:rPr>
        <w:rFonts w:hint="default"/>
        <w:lang w:val="en-US" w:eastAsia="en-US" w:bidi="en-US"/>
      </w:rPr>
    </w:lvl>
    <w:lvl w:ilvl="8" w:tplc="68063BDC">
      <w:numFmt w:val="bullet"/>
      <w:lvlText w:val="•"/>
      <w:lvlJc w:val="left"/>
      <w:pPr>
        <w:ind w:left="1022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A8144D1"/>
    <w:multiLevelType w:val="hybridMultilevel"/>
    <w:tmpl w:val="9BBE41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93F5584"/>
    <w:multiLevelType w:val="hybridMultilevel"/>
    <w:tmpl w:val="1BCE095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Q1NTQ1NDYwNzJR0lEKTi0uzszPAykwqQUAGxcv0SwAAAA="/>
  </w:docVars>
  <w:rsids>
    <w:rsidRoot w:val="00CD24B3"/>
    <w:rsid w:val="00093F5D"/>
    <w:rsid w:val="001738D2"/>
    <w:rsid w:val="00183D5A"/>
    <w:rsid w:val="00184B39"/>
    <w:rsid w:val="001A077A"/>
    <w:rsid w:val="001E0F35"/>
    <w:rsid w:val="00425092"/>
    <w:rsid w:val="00444A70"/>
    <w:rsid w:val="005660FF"/>
    <w:rsid w:val="00647DBC"/>
    <w:rsid w:val="00720C77"/>
    <w:rsid w:val="00761422"/>
    <w:rsid w:val="007A3E5C"/>
    <w:rsid w:val="008813AA"/>
    <w:rsid w:val="008D794C"/>
    <w:rsid w:val="00902938"/>
    <w:rsid w:val="00954AE8"/>
    <w:rsid w:val="00981B0B"/>
    <w:rsid w:val="00992AD6"/>
    <w:rsid w:val="00A42BA9"/>
    <w:rsid w:val="00B7581B"/>
    <w:rsid w:val="00C37B1D"/>
    <w:rsid w:val="00C57A35"/>
    <w:rsid w:val="00CD24B3"/>
    <w:rsid w:val="00CF67A0"/>
    <w:rsid w:val="00D7173E"/>
    <w:rsid w:val="00D97B90"/>
    <w:rsid w:val="00DD2B11"/>
    <w:rsid w:val="00DE680F"/>
    <w:rsid w:val="00E17EC4"/>
    <w:rsid w:val="00F9297E"/>
    <w:rsid w:val="00FF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8D2E21D"/>
  <w15:docId w15:val="{CE096E79-BFEE-41A5-994B-AF5B7BCB5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F35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4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</w:style>
  <w:style w:type="paragraph" w:styleId="ListParagraph">
    <w:name w:val="List Paragraph"/>
    <w:basedOn w:val="Normal"/>
    <w:uiPriority w:val="1"/>
    <w:qFormat/>
    <w:pPr>
      <w:spacing w:before="181"/>
      <w:ind w:left="2160" w:hanging="361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F5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A33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A33"/>
    <w:rPr>
      <w:rFonts w:ascii="Arial" w:eastAsia="Arial" w:hAnsi="Arial" w:cs="Arial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54A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4AE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54A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4AE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B0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B0B"/>
    <w:rPr>
      <w:rFonts w:ascii="Lucida Grande" w:eastAsia="Arial" w:hAnsi="Lucida Grande" w:cs="Arial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ABEM COLORS">
      <a:dk1>
        <a:srgbClr val="303E4D"/>
      </a:dk1>
      <a:lt1>
        <a:srgbClr val="7A9C1C"/>
      </a:lt1>
      <a:dk2>
        <a:srgbClr val="336633"/>
      </a:dk2>
      <a:lt2>
        <a:srgbClr val="C1863F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2</Words>
  <Characters>229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</dc:creator>
  <cp:lastModifiedBy>Madeleine Hanan</cp:lastModifiedBy>
  <cp:revision>2</cp:revision>
  <dcterms:created xsi:type="dcterms:W3CDTF">2022-03-07T14:39:00Z</dcterms:created>
  <dcterms:modified xsi:type="dcterms:W3CDTF">2022-03-0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8-12T00:00:00Z</vt:filetime>
  </property>
</Properties>
</file>